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b6e8c7b96291a16a7ab3cad782336907a703ef"/>
    <w:p>
      <w:pPr>
        <w:pStyle w:val="Heading1"/>
      </w:pPr>
      <w:r>
        <w:t xml:space="preserve">[306. 累加数]【字符串处理大整数加法】【回溯算法】</w:t>
      </w:r>
    </w:p>
    <w:bookmarkStart w:id="20" w:name="初始代码缺陷不能处理大整数的加法）"/>
    <w:p>
      <w:pPr>
        <w:pStyle w:val="Heading2"/>
      </w:pPr>
      <w:r>
        <w:t xml:space="preserve">初始代码：缺陷（不能处理大整数的加法）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将字符转换为数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nsfor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gin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第一个数应该不会出现以0开头的情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但第二个数就不一定了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0是可以存在的，但是以0开头的数是不可以存在的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必须等于它之前两个数的和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大整数相加会出现溢出的情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所以将整数相加转化为字符串相加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*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tring str_transfor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gin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r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tring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e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2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‘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’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此处bu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en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n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1'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此处bug</w:t>
      </w:r>
      <w:r>
        <w:br/>
      </w:r>
      <w:r>
        <w:rPr>
          <w:rStyle w:val="NormalTok"/>
        </w:rPr>
        <w:t xml:space="preserve">    string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回溯函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bool backtracking(int begin,string&amp;num,vector&lt;int&gt;&amp;myvec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cktrack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终止条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int temp=transform(begin,i,num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if(temp==-1)continue;</w:t>
      </w:r>
      <w:r>
        <w:br/>
      </w:r>
      <w:r>
        <w:rPr>
          <w:rStyle w:val="NormalTok"/>
        </w:rPr>
        <w:t xml:space="preserve">            string 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_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运用set函数来判断和查找两数之和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根据题意，是它之前两个数的和，所以应该只用存储之前的两个数就可以了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if(temp==myvec[0]+myvec[1]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{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    int flag=0;</w:t>
      </w:r>
      <w:r>
        <w:br/>
      </w:r>
      <w:r>
        <w:rPr>
          <w:rStyle w:val="CommentTok"/>
        </w:rPr>
        <w:t xml:space="preserve">            </w:t>
      </w:r>
      <w:r>
        <w:br/>
      </w:r>
      <w:r>
        <w:rPr>
          <w:rStyle w:val="CommentTok"/>
        </w:rPr>
        <w:t xml:space="preserve">            unordered_set&lt;int&gt;myset;</w:t>
      </w:r>
      <w:r>
        <w:br/>
      </w:r>
      <w:r>
        <w:rPr>
          <w:rStyle w:val="CommentTok"/>
        </w:rPr>
        <w:t xml:space="preserve">            for(auto tmp:myvec){</w:t>
      </w:r>
      <w:r>
        <w:br/>
      </w:r>
      <w:r>
        <w:rPr>
          <w:rStyle w:val="CommentTok"/>
        </w:rPr>
        <w:t xml:space="preserve">                auto iter=myset.find(temp-tmp);</w:t>
      </w:r>
      <w:r>
        <w:br/>
      </w:r>
      <w:r>
        <w:rPr>
          <w:rStyle w:val="CommentTok"/>
        </w:rPr>
        <w:t xml:space="preserve">                if(iter!=myset.end()){</w:t>
      </w:r>
      <w:r>
        <w:br/>
      </w:r>
      <w:r>
        <w:rPr>
          <w:rStyle w:val="CommentTok"/>
        </w:rPr>
        <w:t xml:space="preserve">                    myvec.push_back(temp);</w:t>
      </w:r>
      <w:r>
        <w:br/>
      </w:r>
      <w:r>
        <w:rPr>
          <w:rStyle w:val="CommentTok"/>
        </w:rPr>
        <w:t xml:space="preserve">                    flag=1;</w:t>
      </w:r>
      <w:r>
        <w:br/>
      </w:r>
      <w:r>
        <w:rPr>
          <w:rStyle w:val="CommentTok"/>
        </w:rPr>
        <w:t xml:space="preserve">                    break;</w:t>
      </w:r>
      <w:r>
        <w:br/>
      </w:r>
      <w:r>
        <w:rPr>
          <w:rStyle w:val="CommentTok"/>
        </w:rPr>
        <w:t xml:space="preserve">                }</w:t>
      </w:r>
      <w:r>
        <w:br/>
      </w:r>
      <w:r>
        <w:rPr>
          <w:rStyle w:val="CommentTok"/>
        </w:rPr>
        <w:t xml:space="preserve">                myset.insert(tmp);</w:t>
      </w:r>
      <w:r>
        <w:br/>
      </w:r>
      <w:r>
        <w:rPr>
          <w:rStyle w:val="CommentTok"/>
        </w:rPr>
        <w:t xml:space="preserve">            }</w:t>
      </w:r>
      <w:r>
        <w:br/>
      </w:r>
      <w:r>
        <w:rPr>
          <w:rStyle w:val="CommentTok"/>
        </w:rPr>
        <w:t xml:space="preserve">            if(flag){</w:t>
      </w:r>
      <w:r>
        <w:br/>
      </w:r>
      <w:r>
        <w:rPr>
          <w:rStyle w:val="CommentTok"/>
        </w:rPr>
        <w:t xml:space="preserve">                if(backtracking(i+1,num,myvec)){</w:t>
      </w:r>
      <w:r>
        <w:br/>
      </w:r>
      <w:r>
        <w:rPr>
          <w:rStyle w:val="CommentTok"/>
        </w:rPr>
        <w:t xml:space="preserve">                    return true;</w:t>
      </w:r>
      <w:r>
        <w:br/>
      </w:r>
      <w:r>
        <w:rPr>
          <w:rStyle w:val="CommentTok"/>
        </w:rPr>
        <w:t xml:space="preserve">                }</w:t>
      </w:r>
      <w:r>
        <w:br/>
      </w:r>
      <w:r>
        <w:rPr>
          <w:rStyle w:val="CommentTok"/>
        </w:rPr>
        <w:t xml:space="preserve">            }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dditiv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寻找两个基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由于有符号和无符号的比较产生超出时间限制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此处i&lt;num,size()-2;剪枝，因为至少需要三个数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unordered_set&lt;int&gt;myse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int num1=transform(0,i,num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if(num1==-1)continue;</w:t>
      </w:r>
      <w:r>
        <w:br/>
      </w:r>
      <w:r>
        <w:rPr>
          <w:rStyle w:val="NormalTok"/>
        </w:rPr>
        <w:t xml:space="preserve">            string num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_transfor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int num2=transform(i+1,j,num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if(num2==-1)continue;</w:t>
      </w:r>
      <w:r>
        <w:br/>
      </w:r>
      <w:r>
        <w:rPr>
          <w:rStyle w:val="NormalTok"/>
        </w:rPr>
        <w:t xml:space="preserve">                string num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_transfor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设置一个集合并插入两个基数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vector&lt;int&gt;myvec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myvec.push_back(num1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myvec.push_back(num2);</w:t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0"/>
    <w:bookmarkStart w:id="21" w:name="处理大整数的加法存在很多bug"/>
    <w:p>
      <w:pPr>
        <w:pStyle w:val="Heading2"/>
      </w:pPr>
      <w:r>
        <w:t xml:space="preserve">处理大整数的加法：存在很多bug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string str_transfor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gin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r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e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2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en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n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1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回溯函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cktrack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终止条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string 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_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{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dditiv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由于有符号和无符号的比较产生超出时间限制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   string num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_transfor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 string num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_transfor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1"/>
    <w:bookmarkStart w:id="22" w:name="完善代码"/>
    <w:p>
      <w:pPr>
        <w:pStyle w:val="Heading2"/>
      </w:pPr>
      <w:r>
        <w:t xml:space="preserve">完善代码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string str_transfor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egi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r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g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tring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e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2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-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en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n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1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n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tring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回溯函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cktrack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my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终止条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eg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g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ing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_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vec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dditiv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由于有符号和无符号的比较产生超出时间限制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    string 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_transfor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1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        string 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_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2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2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vec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string add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e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2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-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en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n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1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tring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olution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100199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dditiv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982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3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0:45Z</dcterms:created>
  <dcterms:modified xsi:type="dcterms:W3CDTF">2022-02-09T14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